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9344FF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Comment:</w:t>
      </w:r>
    </w:p>
    <w:p w:rsidR="00F94AA4" w:rsidRPr="00F94AA4" w:rsidRDefault="00F94AA4" w:rsidP="00F94AA4">
      <w:r w:rsidRPr="00F94AA4">
        <w:t>Title and abstract of this manuscript are okay. The methodology adopted is suitable to investigation. Results of this manuscript incorporated.  Tables and figures have been mentioned in the text.  I recommend that this manuscript can be accepted in its present form.</w:t>
      </w:r>
    </w:p>
    <w:p w:rsidR="000F2F46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Details:</w:t>
      </w:r>
    </w:p>
    <w:p w:rsidR="007F2223" w:rsidRPr="002C3285" w:rsidRDefault="00B70E2F" w:rsidP="009344FF">
      <w:proofErr w:type="spellStart"/>
      <w:r w:rsidRPr="002C3285">
        <w:t>Dr.</w:t>
      </w:r>
      <w:proofErr w:type="spellEnd"/>
      <w:r w:rsidRPr="002C3285">
        <w:t xml:space="preserve"> Chandra Shekhar Kapoor, Govind </w:t>
      </w:r>
      <w:bookmarkStart w:id="0" w:name="_GoBack"/>
      <w:bookmarkEnd w:id="0"/>
      <w:r w:rsidRPr="002C3285">
        <w:t xml:space="preserve">Guru Tribal University, India                                         </w:t>
      </w:r>
    </w:p>
    <w:sectPr w:rsidR="007F2223" w:rsidRPr="002C328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8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tLAwtDQ3MTe1NDUztbBU0lEKTi0uzszPAykwrAUAU5+10SwAAAA="/>
  </w:docVars>
  <w:rsids>
    <w:rsidRoot w:val="00A72896"/>
    <w:rsid w:val="002640AE"/>
    <w:rsid w:val="002C0B2C"/>
    <w:rsid w:val="002C3285"/>
    <w:rsid w:val="00334261"/>
    <w:rsid w:val="007F2223"/>
    <w:rsid w:val="009344FF"/>
    <w:rsid w:val="009F328F"/>
    <w:rsid w:val="00A72896"/>
    <w:rsid w:val="00B70E2F"/>
    <w:rsid w:val="00F94A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5594907"/>
  <w15:docId w15:val="{17F1F24A-16D9-4049-BA96-855AB27BEF1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417903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223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61</Words>
  <Characters>348</Characters>
  <Application>Microsoft Office Word</Application>
  <DocSecurity>0</DocSecurity>
  <Lines>2</Lines>
  <Paragraphs>1</Paragraphs>
  <ScaleCrop>false</ScaleCrop>
  <Company/>
  <LinksUpToDate>false</LinksUpToDate>
  <CharactersWithSpaces>4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8</cp:revision>
  <dcterms:created xsi:type="dcterms:W3CDTF">2025-02-19T08:37:00Z</dcterms:created>
  <dcterms:modified xsi:type="dcterms:W3CDTF">2026-03-24T10:00:00Z</dcterms:modified>
</cp:coreProperties>
</file>